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FA8B5" w14:textId="5D6CE548" w:rsidR="005570FE" w:rsidRDefault="00565740" w:rsidP="00565740">
      <w:pPr>
        <w:jc w:val="right"/>
        <w:rPr>
          <w:rFonts w:ascii="Arial Narrow" w:hAnsi="Arial Narrow"/>
        </w:rPr>
      </w:pPr>
      <w:r w:rsidRPr="00565740">
        <w:rPr>
          <w:rFonts w:ascii="Arial Narrow" w:hAnsi="Arial Narrow"/>
        </w:rPr>
        <w:t>Príloha č.6 súťažných podkladov</w:t>
      </w:r>
    </w:p>
    <w:p w14:paraId="19A8781D" w14:textId="24DD0A22" w:rsidR="00565740" w:rsidRPr="00565740" w:rsidRDefault="00565740" w:rsidP="00565740">
      <w:pPr>
        <w:jc w:val="right"/>
        <w:rPr>
          <w:rFonts w:ascii="Arial Narrow" w:hAnsi="Arial Narrow"/>
        </w:rPr>
      </w:pPr>
      <w:r>
        <w:rPr>
          <w:rFonts w:ascii="Arial Narrow" w:hAnsi="Arial Narrow"/>
        </w:rPr>
        <w:t>Identifikačné údaje a vyhlásenie uchádzača</w:t>
      </w:r>
    </w:p>
    <w:p w14:paraId="2F0089FF" w14:textId="3BA9F93A" w:rsidR="0080003B" w:rsidRDefault="004F75DF" w:rsidP="00F263A1">
      <w:pPr>
        <w:pStyle w:val="Nadpis1"/>
        <w:numPr>
          <w:ilvl w:val="0"/>
          <w:numId w:val="4"/>
        </w:numPr>
        <w:ind w:left="426" w:hanging="426"/>
        <w:rPr>
          <w:rFonts w:ascii="Arial Narrow" w:hAnsi="Arial Narrow"/>
          <w:color w:val="auto"/>
          <w:sz w:val="24"/>
        </w:rPr>
      </w:pPr>
      <w:r w:rsidRPr="00B22956">
        <w:rPr>
          <w:rFonts w:ascii="Arial Narrow" w:hAnsi="Arial Narrow"/>
          <w:color w:val="auto"/>
          <w:sz w:val="24"/>
        </w:rPr>
        <w:t>IDENTIFIKAČNÉ</w:t>
      </w:r>
      <w:r w:rsidR="00DA5986" w:rsidRPr="00B22956">
        <w:rPr>
          <w:rFonts w:ascii="Arial Narrow" w:hAnsi="Arial Narrow"/>
          <w:color w:val="auto"/>
          <w:sz w:val="24"/>
        </w:rPr>
        <w:t xml:space="preserve"> ÚDAJE UCHÁDZAČA</w:t>
      </w:r>
      <w:r w:rsidR="00CE6420" w:rsidRPr="00B22956">
        <w:rPr>
          <w:rFonts w:ascii="Arial Narrow" w:hAnsi="Arial Narrow"/>
          <w:color w:val="auto"/>
          <w:sz w:val="24"/>
        </w:rPr>
        <w:t>*</w:t>
      </w:r>
    </w:p>
    <w:p w14:paraId="4DFC8776" w14:textId="77777777" w:rsidR="00856533" w:rsidRPr="00856533" w:rsidRDefault="00856533" w:rsidP="00856533"/>
    <w:tbl>
      <w:tblPr>
        <w:tblStyle w:val="Mriekatabuky"/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44"/>
        <w:gridCol w:w="5812"/>
      </w:tblGrid>
      <w:tr w:rsidR="0080003B" w14:paraId="4BD34A16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704291DD" w14:textId="52F826E3" w:rsidR="00CE6420" w:rsidRPr="00A926B5" w:rsidRDefault="00CE6420" w:rsidP="00AF3E3F">
            <w:pPr>
              <w:ind w:left="0" w:firstLine="0"/>
              <w:rPr>
                <w:rFonts w:ascii="Arial Narrow" w:hAnsi="Arial Narrow" w:cs="Times New Roman"/>
                <w:sz w:val="22"/>
              </w:rPr>
            </w:pPr>
            <w:r w:rsidRPr="00A926B5">
              <w:rPr>
                <w:rFonts w:ascii="Arial Narrow" w:hAnsi="Arial Narrow" w:cs="Times New Roman"/>
                <w:sz w:val="22"/>
              </w:rPr>
              <w:t>O</w:t>
            </w:r>
            <w:r w:rsidR="0080003B" w:rsidRPr="00A926B5">
              <w:rPr>
                <w:rFonts w:ascii="Arial Narrow" w:hAnsi="Arial Narrow" w:cs="Times New Roman"/>
                <w:sz w:val="22"/>
              </w:rPr>
              <w:t>bchodné meno</w:t>
            </w:r>
            <w:r w:rsidRPr="00A926B5">
              <w:rPr>
                <w:rFonts w:ascii="Arial Narrow" w:hAnsi="Arial Narrow" w:cs="Times New Roman"/>
                <w:sz w:val="22"/>
              </w:rPr>
              <w:t xml:space="preserve"> alebo </w:t>
            </w:r>
            <w:r w:rsidR="0080003B" w:rsidRPr="00A926B5">
              <w:rPr>
                <w:rFonts w:ascii="Arial Narrow" w:hAnsi="Arial Narrow" w:cs="Times New Roman"/>
                <w:sz w:val="22"/>
              </w:rPr>
              <w:t>názov uchádzača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44E2CCB0" w14:textId="77777777" w:rsidR="0080003B" w:rsidRPr="0080003B" w:rsidRDefault="0080003B" w:rsidP="00CE6420">
            <w:pPr>
              <w:spacing w:before="60"/>
              <w:ind w:left="173" w:firstLine="0"/>
              <w:rPr>
                <w:rFonts w:ascii="Arial Narrow" w:hAnsi="Arial Narrow"/>
                <w:iCs/>
                <w:sz w:val="22"/>
                <w:szCs w:val="22"/>
              </w:rPr>
            </w:pPr>
          </w:p>
        </w:tc>
      </w:tr>
      <w:tr w:rsidR="0080003B" w14:paraId="70D580DA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03CE1925" w14:textId="3F040EF3" w:rsidR="0080003B" w:rsidRPr="00A926B5" w:rsidRDefault="00CE6420" w:rsidP="007533FB">
            <w:pPr>
              <w:ind w:left="0" w:firstLine="0"/>
              <w:rPr>
                <w:rFonts w:ascii="Arial Narrow" w:hAnsi="Arial Narrow" w:cs="Times New Roman"/>
                <w:sz w:val="22"/>
              </w:rPr>
            </w:pPr>
            <w:r w:rsidRPr="00A926B5">
              <w:rPr>
                <w:rFonts w:ascii="Arial Narrow" w:hAnsi="Arial Narrow" w:cs="Times New Roman"/>
                <w:sz w:val="22"/>
              </w:rPr>
              <w:t>Sídlo alebo miesto podnikania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14A74A2E" w14:textId="77777777" w:rsidR="0080003B" w:rsidRPr="0080003B" w:rsidRDefault="0080003B" w:rsidP="00CE6420">
            <w:pPr>
              <w:ind w:left="173" w:firstLine="0"/>
              <w:rPr>
                <w:rFonts w:ascii="Arial Narrow" w:hAnsi="Arial Narrow" w:cs="Times New Roman"/>
                <w:iCs/>
                <w:sz w:val="22"/>
                <w:szCs w:val="22"/>
              </w:rPr>
            </w:pPr>
          </w:p>
        </w:tc>
      </w:tr>
      <w:tr w:rsidR="0080003B" w14:paraId="0085502C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3FCF40C0" w14:textId="78B031E4" w:rsidR="0080003B" w:rsidRPr="00A926B5" w:rsidRDefault="0080003B" w:rsidP="005570FE">
            <w:pPr>
              <w:ind w:left="0" w:firstLine="0"/>
              <w:rPr>
                <w:rFonts w:ascii="Arial Narrow" w:hAnsi="Arial Narrow" w:cs="Times New Roman"/>
                <w:sz w:val="22"/>
              </w:rPr>
            </w:pPr>
            <w:r w:rsidRPr="00A926B5">
              <w:rPr>
                <w:rFonts w:ascii="Arial Narrow" w:hAnsi="Arial Narrow" w:cs="Times New Roman"/>
                <w:sz w:val="22"/>
              </w:rPr>
              <w:t>Meno, priezvisko a funkcia osoby (osôb) vykonávajúcej funkciu štatutárneho orgánu uchádzača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0CF3D028" w14:textId="77777777" w:rsidR="0080003B" w:rsidRPr="0080003B" w:rsidRDefault="0080003B" w:rsidP="00CE6420">
            <w:pPr>
              <w:ind w:left="173" w:firstLine="0"/>
              <w:rPr>
                <w:rFonts w:ascii="Arial Narrow" w:hAnsi="Arial Narrow" w:cs="Times New Roman"/>
                <w:iCs/>
                <w:sz w:val="22"/>
                <w:szCs w:val="22"/>
              </w:rPr>
            </w:pPr>
          </w:p>
        </w:tc>
      </w:tr>
      <w:tr w:rsidR="0080003B" w14:paraId="6CE8E074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49BD2999" w14:textId="37CF97C7" w:rsidR="0080003B" w:rsidRPr="00A926B5" w:rsidRDefault="0080003B" w:rsidP="007533FB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</w:rPr>
            </w:pPr>
            <w:r w:rsidRPr="00A926B5">
              <w:rPr>
                <w:rFonts w:ascii="Arial Narrow" w:hAnsi="Arial Narrow" w:cs="Times New Roman"/>
                <w:color w:val="000000" w:themeColor="text1"/>
                <w:sz w:val="22"/>
              </w:rPr>
              <w:t>IČO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78F1BCE7" w14:textId="77777777" w:rsidR="0080003B" w:rsidRPr="0080003B" w:rsidRDefault="0080003B" w:rsidP="00CE6420">
            <w:pPr>
              <w:ind w:left="173" w:firstLine="0"/>
              <w:rPr>
                <w:rFonts w:ascii="Arial Narrow" w:hAnsi="Arial Narrow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  <w:tr w:rsidR="0045135E" w14:paraId="6C74BE27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7E1FECC4" w14:textId="56C1D688" w:rsidR="0045135E" w:rsidRPr="00A926B5" w:rsidRDefault="0045135E" w:rsidP="007533FB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</w:rPr>
            </w:pPr>
            <w:r>
              <w:rPr>
                <w:rFonts w:ascii="Arial Narrow" w:hAnsi="Arial Narrow" w:cs="Times New Roman"/>
                <w:color w:val="000000" w:themeColor="text1"/>
                <w:sz w:val="22"/>
              </w:rPr>
              <w:t>DIČ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29CB0467" w14:textId="77777777" w:rsidR="0045135E" w:rsidRPr="0080003B" w:rsidRDefault="0045135E" w:rsidP="00CE6420">
            <w:pPr>
              <w:ind w:left="173" w:firstLine="0"/>
              <w:rPr>
                <w:rFonts w:ascii="Arial Narrow" w:hAnsi="Arial Narrow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  <w:tr w:rsidR="0045135E" w14:paraId="0E73B2B7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50AB6663" w14:textId="7D40DD73" w:rsidR="0045135E" w:rsidRDefault="0045135E" w:rsidP="007533FB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</w:rPr>
            </w:pPr>
            <w:r w:rsidRPr="00BD6338">
              <w:rPr>
                <w:rFonts w:ascii="Arial Narrow" w:hAnsi="Arial Narrow"/>
                <w:sz w:val="22"/>
                <w:szCs w:val="22"/>
              </w:rPr>
              <w:t>Identifikačné číslo pre DPH: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5A83D448" w14:textId="77777777" w:rsidR="0045135E" w:rsidRPr="0080003B" w:rsidRDefault="0045135E" w:rsidP="00CE6420">
            <w:pPr>
              <w:ind w:left="173" w:firstLine="0"/>
              <w:rPr>
                <w:rFonts w:ascii="Arial Narrow" w:hAnsi="Arial Narrow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  <w:tr w:rsidR="0045135E" w14:paraId="01D28E89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7E23A32B" w14:textId="11BFECE6" w:rsidR="0045135E" w:rsidRPr="00CA71E8" w:rsidRDefault="0045135E" w:rsidP="0045135E">
            <w:pPr>
              <w:rPr>
                <w:rFonts w:ascii="Arial Narrow" w:hAnsi="Arial Narrow"/>
                <w:sz w:val="22"/>
                <w:szCs w:val="22"/>
              </w:rPr>
            </w:pPr>
            <w:r w:rsidRPr="00CA71E8">
              <w:rPr>
                <w:rFonts w:ascii="Arial Narrow" w:hAnsi="Arial Narrow"/>
                <w:sz w:val="22"/>
                <w:szCs w:val="22"/>
              </w:rPr>
              <w:t>Bankové spojenie:</w:t>
            </w:r>
            <w:r w:rsidRPr="00CA71E8">
              <w:rPr>
                <w:rFonts w:ascii="Arial Narrow" w:hAnsi="Arial Narrow"/>
                <w:sz w:val="22"/>
                <w:szCs w:val="22"/>
              </w:rPr>
              <w:tab/>
            </w:r>
            <w:r w:rsidRPr="00CA71E8">
              <w:rPr>
                <w:rFonts w:ascii="Arial Narrow" w:hAnsi="Arial Narrow"/>
                <w:sz w:val="22"/>
                <w:szCs w:val="22"/>
              </w:rPr>
              <w:tab/>
            </w:r>
          </w:p>
          <w:p w14:paraId="3837AFF1" w14:textId="0AEFF6C5" w:rsidR="0045135E" w:rsidRPr="00CA71E8" w:rsidRDefault="0045135E" w:rsidP="0045135E">
            <w:pPr>
              <w:rPr>
                <w:rFonts w:ascii="Arial Narrow" w:hAnsi="Arial Narrow"/>
                <w:sz w:val="22"/>
                <w:szCs w:val="22"/>
              </w:rPr>
            </w:pPr>
            <w:r w:rsidRPr="00CA71E8">
              <w:rPr>
                <w:rFonts w:ascii="Arial Narrow" w:hAnsi="Arial Narrow"/>
                <w:sz w:val="22"/>
                <w:szCs w:val="22"/>
              </w:rPr>
              <w:t xml:space="preserve">SWIFT:                                            </w:t>
            </w:r>
            <w:r w:rsidRPr="00CA71E8">
              <w:rPr>
                <w:rFonts w:ascii="Arial Narrow" w:hAnsi="Arial Narrow"/>
                <w:sz w:val="22"/>
                <w:szCs w:val="22"/>
              </w:rPr>
              <w:tab/>
            </w:r>
          </w:p>
          <w:p w14:paraId="0D41FF93" w14:textId="4B658C30" w:rsidR="0045135E" w:rsidRPr="00BD6338" w:rsidRDefault="0045135E" w:rsidP="0045135E">
            <w:pPr>
              <w:ind w:left="0" w:firstLine="0"/>
              <w:rPr>
                <w:rFonts w:ascii="Arial Narrow" w:hAnsi="Arial Narrow"/>
                <w:sz w:val="22"/>
                <w:szCs w:val="22"/>
              </w:rPr>
            </w:pPr>
            <w:r w:rsidRPr="00CA71E8">
              <w:rPr>
                <w:rFonts w:ascii="Arial Narrow" w:hAnsi="Arial Narrow"/>
                <w:sz w:val="22"/>
                <w:szCs w:val="22"/>
              </w:rPr>
              <w:t xml:space="preserve">IBAN:                                                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37F66020" w14:textId="77777777" w:rsidR="0045135E" w:rsidRPr="0080003B" w:rsidRDefault="0045135E" w:rsidP="00CE6420">
            <w:pPr>
              <w:ind w:left="173" w:firstLine="0"/>
              <w:rPr>
                <w:rFonts w:ascii="Arial Narrow" w:hAnsi="Arial Narrow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  <w:tr w:rsidR="00CE6420" w14:paraId="57FB6B71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7176E8CD" w14:textId="77777777" w:rsidR="00CE6420" w:rsidRPr="00A926B5" w:rsidRDefault="00CE6420" w:rsidP="007533FB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</w:rPr>
            </w:pPr>
            <w:r w:rsidRPr="00A926B5">
              <w:rPr>
                <w:rFonts w:ascii="Arial Narrow" w:hAnsi="Arial Narrow" w:cs="Times New Roman"/>
                <w:color w:val="000000" w:themeColor="text1"/>
                <w:sz w:val="22"/>
              </w:rPr>
              <w:t>Kontaktné údaje uchádzača</w:t>
            </w:r>
          </w:p>
          <w:p w14:paraId="7F548A33" w14:textId="52BE1B40" w:rsidR="00CE6420" w:rsidRPr="00A926B5" w:rsidRDefault="00CE6420" w:rsidP="00CE6420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</w:rPr>
            </w:pPr>
            <w:r w:rsidRPr="00A926B5">
              <w:rPr>
                <w:rFonts w:ascii="Arial Narrow" w:hAnsi="Arial Narrow" w:cs="Times New Roman"/>
                <w:color w:val="000000" w:themeColor="text1"/>
                <w:sz w:val="22"/>
              </w:rPr>
              <w:t>(telefónne číslo, e-mail)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6946B0D9" w14:textId="77777777" w:rsidR="00CE6420" w:rsidRPr="0080003B" w:rsidRDefault="00CE6420" w:rsidP="00CE6420">
            <w:pPr>
              <w:ind w:left="173" w:firstLine="0"/>
              <w:rPr>
                <w:rFonts w:ascii="Arial Narrow" w:hAnsi="Arial Narrow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  <w:tr w:rsidR="0045135E" w14:paraId="1E7199D7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798CC956" w14:textId="7935D1AF" w:rsidR="0045135E" w:rsidRPr="00A926B5" w:rsidRDefault="0045135E" w:rsidP="007533FB">
            <w:pPr>
              <w:ind w:left="0" w:firstLine="0"/>
              <w:rPr>
                <w:rFonts w:ascii="Arial Narrow" w:hAnsi="Arial Narrow" w:cs="Times New Roman"/>
                <w:color w:val="000000" w:themeColor="text1"/>
                <w:sz w:val="22"/>
              </w:rPr>
            </w:pPr>
            <w:r w:rsidRPr="00B04C3E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2914CFB8" w14:textId="77777777" w:rsidR="0045135E" w:rsidRPr="0080003B" w:rsidRDefault="0045135E" w:rsidP="00CE6420">
            <w:pPr>
              <w:ind w:left="173" w:firstLine="0"/>
              <w:rPr>
                <w:rFonts w:ascii="Arial Narrow" w:hAnsi="Arial Narrow" w:cs="Times New Roman"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5894514E" w14:textId="32EE34DA" w:rsidR="00CE6420" w:rsidRPr="005570FE" w:rsidRDefault="00CE6420" w:rsidP="00CE6420">
      <w:pPr>
        <w:ind w:left="0" w:firstLine="0"/>
        <w:jc w:val="both"/>
        <w:rPr>
          <w:rFonts w:ascii="Arial Narrow" w:hAnsi="Arial Narrow" w:cs="Times New Roman"/>
          <w:sz w:val="22"/>
          <w:szCs w:val="18"/>
        </w:rPr>
      </w:pPr>
      <w:r w:rsidRPr="005570FE">
        <w:rPr>
          <w:rFonts w:ascii="Arial Narrow" w:hAnsi="Arial Narrow" w:cs="Times New Roman"/>
          <w:sz w:val="22"/>
          <w:szCs w:val="18"/>
        </w:rPr>
        <w:t>*</w:t>
      </w:r>
      <w:r w:rsidR="002714BB" w:rsidRPr="005570FE">
        <w:rPr>
          <w:rFonts w:ascii="Arial Narrow" w:hAnsi="Arial Narrow" w:cs="Times New Roman"/>
          <w:sz w:val="22"/>
          <w:szCs w:val="18"/>
        </w:rPr>
        <w:t xml:space="preserve"> </w:t>
      </w:r>
      <w:r w:rsidRPr="005570FE">
        <w:rPr>
          <w:rFonts w:ascii="Arial Narrow" w:hAnsi="Arial Narrow" w:cs="Times New Roman"/>
          <w:sz w:val="22"/>
          <w:szCs w:val="18"/>
        </w:rPr>
        <w:t>v prípade skupiny dodávateľov obchodné mená a sídla/miesta podnikania všet</w:t>
      </w:r>
      <w:r w:rsidR="00323083" w:rsidRPr="005570FE">
        <w:rPr>
          <w:rFonts w:ascii="Arial Narrow" w:hAnsi="Arial Narrow" w:cs="Times New Roman"/>
          <w:sz w:val="22"/>
          <w:szCs w:val="18"/>
        </w:rPr>
        <w:t>kých členov skupiny dodávateľov</w:t>
      </w:r>
      <w:r w:rsidR="005E453E">
        <w:rPr>
          <w:rFonts w:ascii="Arial Narrow" w:hAnsi="Arial Narrow" w:cs="Times New Roman"/>
          <w:sz w:val="22"/>
          <w:szCs w:val="18"/>
        </w:rPr>
        <w:t xml:space="preserve"> </w:t>
      </w:r>
    </w:p>
    <w:p w14:paraId="57FBE11C" w14:textId="2D367F54" w:rsidR="00CE6420" w:rsidRPr="00B22956" w:rsidRDefault="00CE6420">
      <w:pPr>
        <w:rPr>
          <w:rFonts w:ascii="Arial Narrow" w:hAnsi="Arial Narrow"/>
        </w:rPr>
      </w:pPr>
    </w:p>
    <w:p w14:paraId="30907A72" w14:textId="31E06E74" w:rsidR="008877A7" w:rsidRDefault="008877A7" w:rsidP="00B22956">
      <w:pPr>
        <w:pStyle w:val="Nadpis1"/>
        <w:spacing w:before="0"/>
        <w:rPr>
          <w:rFonts w:ascii="Arial Narrow" w:hAnsi="Arial Narrow"/>
          <w:color w:val="auto"/>
          <w:sz w:val="24"/>
          <w:lang w:eastAsia="cs-CZ"/>
        </w:rPr>
      </w:pPr>
    </w:p>
    <w:p w14:paraId="51437F89" w14:textId="764D0C79" w:rsidR="00664B57" w:rsidRPr="008877A7" w:rsidRDefault="00664B57" w:rsidP="008E1F4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8877A7">
        <w:rPr>
          <w:rFonts w:ascii="Arial Narrow" w:hAnsi="Arial Narrow" w:cs="Times New Roman"/>
          <w:bCs/>
          <w:sz w:val="22"/>
          <w:szCs w:val="22"/>
        </w:rPr>
        <w:t xml:space="preserve">Ak uchádzač nevypracoval ponuku sám, uvedie v ponuke osobu, ktorej služby alebo podklady pri jej vypracovaní využil </w:t>
      </w:r>
      <w:r w:rsidR="008E1F46" w:rsidRPr="008E1F46">
        <w:rPr>
          <w:rFonts w:ascii="Arial Narrow" w:hAnsi="Arial Narrow" w:cs="Times New Roman"/>
          <w:bCs/>
          <w:sz w:val="22"/>
          <w:szCs w:val="22"/>
        </w:rPr>
        <w:t>(informácie podľa § 49 ods. 5 zákona o</w:t>
      </w:r>
      <w:r w:rsidR="008E1F46">
        <w:rPr>
          <w:rFonts w:ascii="Arial Narrow" w:hAnsi="Arial Narrow" w:cs="Times New Roman"/>
          <w:bCs/>
          <w:sz w:val="22"/>
          <w:szCs w:val="22"/>
        </w:rPr>
        <w:t> </w:t>
      </w:r>
      <w:r w:rsidR="008E1F46" w:rsidRPr="008E1F46">
        <w:rPr>
          <w:rFonts w:ascii="Arial Narrow" w:hAnsi="Arial Narrow" w:cs="Times New Roman"/>
          <w:bCs/>
          <w:sz w:val="22"/>
          <w:szCs w:val="22"/>
        </w:rPr>
        <w:t>verejnom</w:t>
      </w:r>
      <w:r w:rsidR="008E1F46">
        <w:rPr>
          <w:rFonts w:ascii="Arial Narrow" w:hAnsi="Arial Narrow" w:cs="Times New Roman"/>
          <w:bCs/>
          <w:sz w:val="22"/>
          <w:szCs w:val="22"/>
        </w:rPr>
        <w:t xml:space="preserve"> </w:t>
      </w:r>
      <w:r w:rsidR="008E1F46" w:rsidRPr="008E1F46">
        <w:rPr>
          <w:rFonts w:ascii="Arial Narrow" w:hAnsi="Arial Narrow" w:cs="Times New Roman"/>
          <w:bCs/>
          <w:sz w:val="22"/>
          <w:szCs w:val="22"/>
        </w:rPr>
        <w:t>obstarávaní)</w:t>
      </w:r>
      <w:r w:rsidR="005F685C">
        <w:rPr>
          <w:rFonts w:ascii="Arial Narrow" w:hAnsi="Arial Narrow" w:cs="Times New Roman"/>
          <w:bCs/>
          <w:sz w:val="22"/>
          <w:szCs w:val="22"/>
        </w:rPr>
        <w:t>.</w:t>
      </w:r>
      <w:r w:rsidR="008E1F46" w:rsidRPr="008E1F46">
        <w:rPr>
          <w:rFonts w:ascii="Arial Narrow" w:hAnsi="Arial Narrow" w:cs="Times New Roman"/>
          <w:bCs/>
          <w:sz w:val="22"/>
          <w:szCs w:val="22"/>
        </w:rPr>
        <w:t xml:space="preserve"> </w:t>
      </w:r>
      <w:r w:rsidR="008E1F46">
        <w:rPr>
          <w:rFonts w:ascii="Arial Narrow" w:hAnsi="Arial Narrow" w:cs="Times New Roman"/>
          <w:bCs/>
          <w:sz w:val="22"/>
          <w:szCs w:val="22"/>
        </w:rPr>
        <w:t>A</w:t>
      </w:r>
      <w:r w:rsidRPr="008877A7">
        <w:rPr>
          <w:rFonts w:ascii="Arial Narrow" w:hAnsi="Arial Narrow" w:cs="Times New Roman"/>
          <w:bCs/>
          <w:sz w:val="22"/>
          <w:szCs w:val="22"/>
        </w:rPr>
        <w:t>k uchádzač vypracoval ponuku sám</w:t>
      </w:r>
      <w:r w:rsidR="005F685C">
        <w:rPr>
          <w:rFonts w:ascii="Arial Narrow" w:hAnsi="Arial Narrow" w:cs="Times New Roman"/>
          <w:bCs/>
          <w:sz w:val="22"/>
          <w:szCs w:val="22"/>
        </w:rPr>
        <w:t>,</w:t>
      </w:r>
      <w:r w:rsidRPr="008877A7">
        <w:rPr>
          <w:rFonts w:ascii="Arial Narrow" w:hAnsi="Arial Narrow" w:cs="Times New Roman"/>
          <w:bCs/>
          <w:sz w:val="22"/>
          <w:szCs w:val="22"/>
        </w:rPr>
        <w:t xml:space="preserve"> tak údaje nevypĺňa</w:t>
      </w:r>
      <w:r w:rsidR="005F685C">
        <w:rPr>
          <w:rFonts w:ascii="Arial Narrow" w:hAnsi="Arial Narrow" w:cs="Times New Roman"/>
          <w:bCs/>
          <w:sz w:val="22"/>
          <w:szCs w:val="22"/>
        </w:rPr>
        <w:t>.</w:t>
      </w:r>
    </w:p>
    <w:p w14:paraId="25809C5D" w14:textId="77777777" w:rsidR="00664B57" w:rsidRDefault="00664B57" w:rsidP="00664B57">
      <w:pPr>
        <w:jc w:val="both"/>
        <w:rPr>
          <w:rFonts w:ascii="Arial Narrow" w:hAnsi="Arial Narrow" w:cs="Times New Roman"/>
          <w:sz w:val="22"/>
          <w:szCs w:val="22"/>
        </w:rPr>
      </w:pPr>
    </w:p>
    <w:tbl>
      <w:tblPr>
        <w:tblStyle w:val="Mriekatabuky"/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44"/>
        <w:gridCol w:w="5812"/>
      </w:tblGrid>
      <w:tr w:rsidR="00664B57" w14:paraId="2B5D02ED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51FB5D59" w14:textId="77777777" w:rsidR="00664B57" w:rsidRDefault="00664B57" w:rsidP="00664B57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>meno a priezvisko, obchodné meno alebo názov: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3338F6B3" w14:textId="77777777" w:rsidR="00664B57" w:rsidRDefault="00664B57" w:rsidP="00664B57">
            <w:pPr>
              <w:ind w:left="178"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664B57" w14:paraId="5EDCAC71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2A460608" w14:textId="77777777" w:rsidR="00664B57" w:rsidRDefault="00664B57" w:rsidP="00664B57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>adresa pobytu, sídlo alebo miesto podnikania: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5B6222C4" w14:textId="77777777" w:rsidR="00664B57" w:rsidRDefault="00664B57" w:rsidP="00664B57">
            <w:pPr>
              <w:ind w:left="178"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  <w:tr w:rsidR="00664B57" w14:paraId="177BE78E" w14:textId="77777777" w:rsidTr="00664B57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52D052D3" w14:textId="77777777" w:rsidR="00664B57" w:rsidRDefault="00664B57" w:rsidP="00664B57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>
              <w:rPr>
                <w:rFonts w:ascii="Arial Narrow" w:hAnsi="Arial Narrow" w:cs="Times New Roman"/>
                <w:sz w:val="22"/>
                <w:szCs w:val="22"/>
              </w:rPr>
              <w:t>identifikačné číslo, ak bolo pridelené: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1D065873" w14:textId="77777777" w:rsidR="00664B57" w:rsidRDefault="00664B57" w:rsidP="00664B57">
            <w:pPr>
              <w:ind w:left="178" w:firstLine="0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</w:tbl>
    <w:p w14:paraId="076EF9C6" w14:textId="77777777" w:rsidR="00664B57" w:rsidRDefault="00664B57" w:rsidP="00664B57">
      <w:pPr>
        <w:ind w:left="0" w:firstLine="0"/>
        <w:rPr>
          <w:rFonts w:ascii="Arial Narrow" w:hAnsi="Arial Narrow" w:cs="Times New Roman"/>
          <w:b/>
          <w:bCs/>
          <w:sz w:val="22"/>
          <w:szCs w:val="22"/>
        </w:rPr>
      </w:pPr>
    </w:p>
    <w:p w14:paraId="7C68926D" w14:textId="1A7703F2" w:rsidR="00CE6420" w:rsidRPr="00B22956" w:rsidRDefault="00AF3E3F" w:rsidP="00AF3E3F">
      <w:pPr>
        <w:pStyle w:val="Nadpis1"/>
        <w:rPr>
          <w:rFonts w:ascii="Arial Narrow" w:hAnsi="Arial Narrow"/>
          <w:color w:val="auto"/>
          <w:sz w:val="24"/>
          <w:lang w:eastAsia="cs-CZ"/>
        </w:rPr>
      </w:pPr>
      <w:r w:rsidRPr="00B22956">
        <w:rPr>
          <w:rFonts w:ascii="Arial Narrow" w:hAnsi="Arial Narrow"/>
          <w:color w:val="auto"/>
          <w:sz w:val="24"/>
          <w:lang w:eastAsia="cs-CZ"/>
        </w:rPr>
        <w:t>B.</w:t>
      </w:r>
      <w:r w:rsidRPr="00B22956">
        <w:rPr>
          <w:rFonts w:ascii="Arial Narrow" w:hAnsi="Arial Narrow"/>
          <w:color w:val="auto"/>
          <w:sz w:val="24"/>
          <w:lang w:eastAsia="cs-CZ"/>
        </w:rPr>
        <w:tab/>
        <w:t>VYHLÁSENI</w:t>
      </w:r>
      <w:r w:rsidR="00323083" w:rsidRPr="00B22956">
        <w:rPr>
          <w:rFonts w:ascii="Arial Narrow" w:hAnsi="Arial Narrow"/>
          <w:color w:val="auto"/>
          <w:sz w:val="24"/>
          <w:lang w:eastAsia="cs-CZ"/>
        </w:rPr>
        <w:t>E</w:t>
      </w:r>
      <w:r w:rsidRPr="00B22956">
        <w:rPr>
          <w:rFonts w:ascii="Arial Narrow" w:hAnsi="Arial Narrow"/>
          <w:color w:val="auto"/>
          <w:sz w:val="24"/>
          <w:lang w:eastAsia="cs-CZ"/>
        </w:rPr>
        <w:t xml:space="preserve"> UCHÁDZAČA</w:t>
      </w:r>
    </w:p>
    <w:p w14:paraId="1C1192C8" w14:textId="34686F9B" w:rsidR="00CE6420" w:rsidRPr="00B22956" w:rsidRDefault="00CE6420" w:rsidP="00CE6420">
      <w:pPr>
        <w:rPr>
          <w:rFonts w:ascii="Arial Narrow" w:hAnsi="Arial Narrow"/>
          <w:lang w:eastAsia="cs-CZ"/>
        </w:rPr>
      </w:pPr>
    </w:p>
    <w:p w14:paraId="167150FD" w14:textId="6489BF26" w:rsidR="009E630F" w:rsidRPr="003940BD" w:rsidRDefault="00CA7BD9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3940BD">
        <w:rPr>
          <w:rFonts w:ascii="Arial Narrow" w:hAnsi="Arial Narrow" w:cs="Times New Roman"/>
          <w:sz w:val="22"/>
          <w:szCs w:val="22"/>
        </w:rPr>
        <w:t>V súvislosti s</w:t>
      </w:r>
      <w:r w:rsidR="009E630F" w:rsidRPr="003940BD">
        <w:rPr>
          <w:rFonts w:ascii="Arial Narrow" w:hAnsi="Arial Narrow" w:cs="Times New Roman"/>
          <w:sz w:val="22"/>
          <w:szCs w:val="22"/>
        </w:rPr>
        <w:t> verejným obstarávaním</w:t>
      </w:r>
    </w:p>
    <w:p w14:paraId="4BE57361" w14:textId="77777777" w:rsidR="00AF3E3F" w:rsidRPr="003940BD" w:rsidRDefault="00AF3E3F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tbl>
      <w:tblPr>
        <w:tblStyle w:val="Mriekatabuky"/>
        <w:tblW w:w="0" w:type="auto"/>
        <w:tblInd w:w="25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544"/>
        <w:gridCol w:w="5812"/>
      </w:tblGrid>
      <w:tr w:rsidR="00592BD2" w:rsidRPr="003940BD" w14:paraId="4A8C0A00" w14:textId="77777777" w:rsidTr="00B842A5">
        <w:trPr>
          <w:trHeight w:val="397"/>
        </w:trPr>
        <w:tc>
          <w:tcPr>
            <w:tcW w:w="3544" w:type="dxa"/>
            <w:shd w:val="clear" w:color="auto" w:fill="D9E2F3" w:themeFill="accent1" w:themeFillTint="33"/>
            <w:vAlign w:val="center"/>
          </w:tcPr>
          <w:p w14:paraId="70D95C48" w14:textId="77777777" w:rsidR="00592BD2" w:rsidRPr="003940BD" w:rsidRDefault="00592BD2" w:rsidP="00B842A5">
            <w:pPr>
              <w:ind w:left="0" w:firstLine="0"/>
              <w:rPr>
                <w:rFonts w:ascii="Arial Narrow" w:hAnsi="Arial Narrow" w:cs="Times New Roman"/>
                <w:sz w:val="22"/>
                <w:szCs w:val="22"/>
              </w:rPr>
            </w:pPr>
            <w:r w:rsidRPr="003940BD">
              <w:rPr>
                <w:rFonts w:ascii="Arial Narrow" w:hAnsi="Arial Narrow" w:cs="Times New Roman"/>
                <w:sz w:val="22"/>
                <w:szCs w:val="22"/>
              </w:rPr>
              <w:t>Predmet zákazky</w:t>
            </w:r>
          </w:p>
        </w:tc>
        <w:tc>
          <w:tcPr>
            <w:tcW w:w="5812" w:type="dxa"/>
            <w:shd w:val="clear" w:color="auto" w:fill="auto"/>
            <w:vAlign w:val="center"/>
          </w:tcPr>
          <w:p w14:paraId="3382517F" w14:textId="05C041BB" w:rsidR="003D7CEE" w:rsidRPr="003D7CEE" w:rsidRDefault="003D7CEE" w:rsidP="003D7CEE">
            <w:pPr>
              <w:ind w:hanging="9"/>
              <w:rPr>
                <w:rFonts w:ascii="Arial Narrow" w:hAnsi="Arial Narrow"/>
                <w:noProof/>
                <w:sz w:val="22"/>
                <w:szCs w:val="36"/>
                <w:lang w:eastAsia="sk-SK"/>
              </w:rPr>
            </w:pPr>
            <w:r w:rsidRPr="003D7CEE">
              <w:rPr>
                <w:rFonts w:ascii="Arial Narrow" w:hAnsi="Arial Narrow"/>
                <w:noProof/>
                <w:sz w:val="22"/>
                <w:szCs w:val="36"/>
                <w:lang w:eastAsia="sk-SK"/>
              </w:rPr>
              <w:t>Zabezpečenie leteckej prepravy pre</w:t>
            </w:r>
            <w:r>
              <w:rPr>
                <w:rFonts w:ascii="Arial Narrow" w:hAnsi="Arial Narrow"/>
                <w:noProof/>
                <w:sz w:val="22"/>
                <w:szCs w:val="36"/>
                <w:lang w:eastAsia="sk-SK"/>
              </w:rPr>
              <w:t xml:space="preserve"> Ministerstvo vnútra Slovenskej </w:t>
            </w:r>
            <w:bookmarkStart w:id="0" w:name="_GoBack"/>
            <w:bookmarkEnd w:id="0"/>
            <w:r w:rsidRPr="003D7CEE">
              <w:rPr>
                <w:rFonts w:ascii="Arial Narrow" w:hAnsi="Arial Narrow"/>
                <w:noProof/>
                <w:sz w:val="22"/>
                <w:szCs w:val="36"/>
                <w:lang w:eastAsia="sk-SK"/>
              </w:rPr>
              <w:t>republiky a organizácie v jeho zriaďovateľskej a riadiacej pôsobnosti</w:t>
            </w:r>
          </w:p>
          <w:p w14:paraId="330B10B0" w14:textId="435F2103" w:rsidR="00592BD2" w:rsidRPr="003940BD" w:rsidRDefault="00592BD2" w:rsidP="00F5096E">
            <w:pPr>
              <w:spacing w:before="60"/>
              <w:ind w:left="204" w:firstLine="0"/>
              <w:rPr>
                <w:rFonts w:ascii="Arial Narrow" w:hAnsi="Arial Narrow"/>
                <w:i/>
                <w:iCs/>
                <w:sz w:val="22"/>
                <w:szCs w:val="22"/>
              </w:rPr>
            </w:pPr>
          </w:p>
        </w:tc>
      </w:tr>
    </w:tbl>
    <w:p w14:paraId="79F67C8D" w14:textId="77777777" w:rsidR="009E630F" w:rsidRPr="003940BD" w:rsidRDefault="009E630F" w:rsidP="00E57D0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EC4981" w14:textId="47B2E629" w:rsidR="00323083" w:rsidRPr="008B1E66" w:rsidRDefault="008118EB" w:rsidP="00B22956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F5096E">
        <w:rPr>
          <w:rFonts w:ascii="Arial Narrow" w:hAnsi="Arial Narrow" w:cs="Times New Roman"/>
          <w:sz w:val="22"/>
          <w:szCs w:val="22"/>
        </w:rPr>
        <w:t xml:space="preserve">ako </w:t>
      </w:r>
      <w:r w:rsidR="00E57D06" w:rsidRPr="00F5096E">
        <w:rPr>
          <w:rFonts w:ascii="Arial Narrow" w:hAnsi="Arial Narrow" w:cs="Times New Roman"/>
          <w:sz w:val="22"/>
          <w:szCs w:val="22"/>
        </w:rPr>
        <w:t>uchádzač</w:t>
      </w:r>
      <w:r w:rsidR="00AF3E3F" w:rsidRPr="00F5096E">
        <w:rPr>
          <w:rFonts w:ascii="Arial Narrow" w:hAnsi="Arial Narrow" w:cs="Times New Roman"/>
          <w:sz w:val="22"/>
          <w:szCs w:val="22"/>
        </w:rPr>
        <w:t xml:space="preserve"> </w:t>
      </w:r>
      <w:r w:rsidRPr="00F5096E">
        <w:rPr>
          <w:rFonts w:ascii="Arial Narrow" w:hAnsi="Arial Narrow" w:cs="Times New Roman"/>
          <w:sz w:val="22"/>
          <w:szCs w:val="22"/>
        </w:rPr>
        <w:t xml:space="preserve">predkladajúci ponuku </w:t>
      </w:r>
      <w:r w:rsidR="00E57D06" w:rsidRPr="00F5096E">
        <w:rPr>
          <w:rFonts w:ascii="Arial Narrow" w:hAnsi="Arial Narrow" w:cs="Times New Roman"/>
          <w:sz w:val="22"/>
          <w:szCs w:val="22"/>
        </w:rPr>
        <w:t>vyhlasuje</w:t>
      </w:r>
      <w:r w:rsidRPr="00F5096E">
        <w:rPr>
          <w:rFonts w:ascii="Arial Narrow" w:hAnsi="Arial Narrow" w:cs="Times New Roman"/>
          <w:sz w:val="22"/>
          <w:szCs w:val="22"/>
        </w:rPr>
        <w:t>m</w:t>
      </w:r>
      <w:r w:rsidR="00E57D06" w:rsidRPr="00F5096E">
        <w:rPr>
          <w:rFonts w:ascii="Arial Narrow" w:hAnsi="Arial Narrow" w:cs="Times New Roman"/>
          <w:sz w:val="22"/>
          <w:szCs w:val="22"/>
        </w:rPr>
        <w:t>, že</w:t>
      </w:r>
      <w:r w:rsidR="00B22956" w:rsidRPr="00F5096E">
        <w:rPr>
          <w:rFonts w:ascii="Arial Narrow" w:hAnsi="Arial Narrow" w:cs="Times New Roman"/>
          <w:sz w:val="22"/>
          <w:szCs w:val="22"/>
        </w:rPr>
        <w:t xml:space="preserve"> </w:t>
      </w:r>
      <w:r w:rsidRPr="00F5096E">
        <w:rPr>
          <w:rFonts w:ascii="Arial Narrow" w:hAnsi="Arial Narrow" w:cs="Times New Roman"/>
          <w:sz w:val="22"/>
          <w:szCs w:val="22"/>
        </w:rPr>
        <w:t xml:space="preserve">som </w:t>
      </w:r>
      <w:r w:rsidR="00323083" w:rsidRPr="00F5096E">
        <w:rPr>
          <w:rFonts w:ascii="Arial Narrow" w:hAnsi="Arial Narrow" w:cs="Times New Roman"/>
          <w:sz w:val="22"/>
          <w:szCs w:val="22"/>
        </w:rPr>
        <w:t>sa oboznámil so všetkými podmienkami verejnej súťaže uvedenými v oznámení o vyhlásení verejného obstarávania a v súťažných podkladoch</w:t>
      </w:r>
      <w:r w:rsidR="005570FE" w:rsidRPr="00F5096E">
        <w:t xml:space="preserve"> a </w:t>
      </w:r>
      <w:r w:rsidR="005570FE" w:rsidRPr="00F5096E">
        <w:rPr>
          <w:rFonts w:ascii="Arial Narrow" w:hAnsi="Arial Narrow" w:cs="Times New Roman"/>
          <w:sz w:val="22"/>
          <w:szCs w:val="22"/>
        </w:rPr>
        <w:t xml:space="preserve">bez výhrad súhlasím so zmluvnými podmienkami dodania/poskytnutia predmetu zákazky stanovenými verejným obstarávateľom </w:t>
      </w:r>
      <w:r w:rsidRPr="00F5096E">
        <w:rPr>
          <w:rFonts w:ascii="Arial Narrow" w:hAnsi="Arial Narrow" w:cs="Times New Roman"/>
          <w:sz w:val="22"/>
          <w:szCs w:val="22"/>
        </w:rPr>
        <w:t xml:space="preserve">uvedenými v </w:t>
      </w:r>
      <w:r w:rsidR="00323083" w:rsidRPr="00F5096E">
        <w:rPr>
          <w:rFonts w:ascii="Arial Narrow" w:hAnsi="Arial Narrow" w:cs="Times New Roman"/>
          <w:sz w:val="22"/>
          <w:szCs w:val="22"/>
        </w:rPr>
        <w:t>návrh</w:t>
      </w:r>
      <w:r w:rsidRPr="00F5096E">
        <w:rPr>
          <w:rFonts w:ascii="Arial Narrow" w:hAnsi="Arial Narrow" w:cs="Times New Roman"/>
          <w:sz w:val="22"/>
          <w:szCs w:val="22"/>
        </w:rPr>
        <w:t>u</w:t>
      </w:r>
      <w:r w:rsidR="00323083" w:rsidRPr="00F5096E">
        <w:rPr>
          <w:rFonts w:ascii="Arial Narrow" w:hAnsi="Arial Narrow" w:cs="Times New Roman"/>
          <w:sz w:val="22"/>
          <w:szCs w:val="22"/>
        </w:rPr>
        <w:t xml:space="preserve"> zmluvy</w:t>
      </w:r>
      <w:r w:rsidR="00B22956" w:rsidRPr="00F5096E">
        <w:rPr>
          <w:rFonts w:ascii="Arial Narrow" w:hAnsi="Arial Narrow" w:cs="Times New Roman"/>
          <w:sz w:val="22"/>
          <w:szCs w:val="22"/>
        </w:rPr>
        <w:t>.</w:t>
      </w:r>
    </w:p>
    <w:p w14:paraId="01A93228" w14:textId="52F5DCE8" w:rsidR="00323083" w:rsidRDefault="00323083" w:rsidP="006F627A">
      <w:pPr>
        <w:ind w:left="0" w:firstLine="0"/>
        <w:rPr>
          <w:rFonts w:ascii="Arial Narrow" w:hAnsi="Arial Narrow" w:cs="Times New Roman"/>
          <w:b/>
          <w:bCs/>
          <w:sz w:val="22"/>
          <w:szCs w:val="22"/>
        </w:rPr>
      </w:pPr>
    </w:p>
    <w:p w14:paraId="56E873F7" w14:textId="7865F390" w:rsidR="00166927" w:rsidRPr="009B56CA" w:rsidRDefault="00166927" w:rsidP="00664B57">
      <w:pPr>
        <w:ind w:left="0" w:firstLine="0"/>
        <w:rPr>
          <w:rFonts w:ascii="Arial Narrow" w:hAnsi="Arial Narrow" w:cs="Times New Roman"/>
          <w:b/>
          <w:bCs/>
          <w:sz w:val="22"/>
          <w:szCs w:val="22"/>
        </w:rPr>
      </w:pPr>
    </w:p>
    <w:p w14:paraId="3844E73C" w14:textId="77777777" w:rsidR="005F685C" w:rsidRDefault="005F685C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D24ED2B" w14:textId="7F6F716F" w:rsidR="00687B33" w:rsidRDefault="005570FE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  <w:r>
        <w:rPr>
          <w:rFonts w:ascii="Arial Narrow" w:hAnsi="Arial Narrow" w:cs="Times New Roman"/>
          <w:sz w:val="22"/>
          <w:szCs w:val="22"/>
        </w:rPr>
        <w:t>V</w:t>
      </w:r>
      <w:r w:rsidR="00E57D06" w:rsidRPr="00AB48BD">
        <w:rPr>
          <w:rFonts w:ascii="Arial Narrow" w:hAnsi="Arial Narrow" w:cs="Times New Roman"/>
          <w:sz w:val="22"/>
          <w:szCs w:val="22"/>
        </w:rPr>
        <w:t xml:space="preserve"> ..............</w:t>
      </w:r>
      <w:r w:rsidR="00B22956">
        <w:rPr>
          <w:rFonts w:ascii="Arial Narrow" w:hAnsi="Arial Narrow" w:cs="Times New Roman"/>
          <w:sz w:val="22"/>
          <w:szCs w:val="22"/>
        </w:rPr>
        <w:t>......</w:t>
      </w:r>
      <w:r w:rsidR="00E57D06" w:rsidRPr="00AB48BD">
        <w:rPr>
          <w:rFonts w:ascii="Arial Narrow" w:hAnsi="Arial Narrow" w:cs="Times New Roman"/>
          <w:sz w:val="22"/>
          <w:szCs w:val="22"/>
        </w:rPr>
        <w:t>...... dňa ...........................</w:t>
      </w:r>
      <w:r w:rsidR="00E57D06" w:rsidRPr="00AB48BD">
        <w:rPr>
          <w:rFonts w:ascii="Arial Narrow" w:hAnsi="Arial Narrow" w:cs="Times New Roman"/>
          <w:sz w:val="22"/>
          <w:szCs w:val="22"/>
        </w:rPr>
        <w:tab/>
      </w:r>
      <w:r w:rsidR="00E57D06" w:rsidRPr="00AB48BD">
        <w:rPr>
          <w:rFonts w:ascii="Arial Narrow" w:hAnsi="Arial Narrow" w:cs="Times New Roman"/>
          <w:sz w:val="22"/>
          <w:szCs w:val="22"/>
        </w:rPr>
        <w:tab/>
      </w:r>
    </w:p>
    <w:p w14:paraId="70A47F62" w14:textId="77777777" w:rsidR="00687B33" w:rsidRDefault="00687B33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C0DF143" w14:textId="77777777" w:rsidR="00664B57" w:rsidRDefault="00664B57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009A372" w14:textId="4D3597D0" w:rsidR="00E57D06" w:rsidRDefault="006F627A" w:rsidP="00E57D06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6F627A">
        <w:rPr>
          <w:rFonts w:ascii="Arial Narrow" w:hAnsi="Arial Narrow" w:cs="Times New Roman"/>
          <w:sz w:val="22"/>
          <w:szCs w:val="22"/>
        </w:rPr>
        <w:t>Podpis:</w:t>
      </w:r>
      <w:r>
        <w:rPr>
          <w:rFonts w:ascii="Arial Narrow" w:hAnsi="Arial Narrow" w:cs="Times New Roman"/>
          <w:sz w:val="22"/>
          <w:szCs w:val="22"/>
        </w:rPr>
        <w:t xml:space="preserve">  </w:t>
      </w:r>
      <w:r w:rsidR="00E57D06" w:rsidRPr="00AB48BD">
        <w:rPr>
          <w:rFonts w:ascii="Arial Narrow" w:hAnsi="Arial Narrow" w:cs="Times New Roman"/>
          <w:sz w:val="22"/>
          <w:szCs w:val="22"/>
        </w:rPr>
        <w:t>..................................................</w:t>
      </w:r>
    </w:p>
    <w:p w14:paraId="29AB680F" w14:textId="27ADB4C4" w:rsidR="00854954" w:rsidRPr="008D4A04" w:rsidRDefault="006F627A" w:rsidP="00856533">
      <w:pPr>
        <w:ind w:left="0" w:firstLine="0"/>
        <w:rPr>
          <w:rFonts w:ascii="Arial Narrow" w:hAnsi="Arial Narrow" w:cs="Times New Roman"/>
          <w:iCs/>
          <w:sz w:val="22"/>
          <w:szCs w:val="22"/>
        </w:rPr>
      </w:pPr>
      <w:r w:rsidRPr="006F627A">
        <w:rPr>
          <w:rFonts w:ascii="Arial Narrow" w:hAnsi="Arial Narrow" w:cs="Times New Roman"/>
          <w:sz w:val="22"/>
          <w:szCs w:val="22"/>
        </w:rPr>
        <w:t>(uviesť meno, priezvisko a funkciu a podpis osob</w:t>
      </w:r>
      <w:r w:rsidR="00856533">
        <w:rPr>
          <w:rFonts w:ascii="Arial Narrow" w:hAnsi="Arial Narrow" w:cs="Times New Roman"/>
          <w:sz w:val="22"/>
          <w:szCs w:val="22"/>
        </w:rPr>
        <w:t>y oprávnenej konať za uchádzača</w:t>
      </w:r>
    </w:p>
    <w:sectPr w:rsidR="00854954" w:rsidRPr="008D4A04" w:rsidSect="005A021C"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6D195E" w14:textId="77777777" w:rsidR="008874D0" w:rsidRDefault="008874D0" w:rsidP="003901BE">
      <w:r>
        <w:separator/>
      </w:r>
    </w:p>
  </w:endnote>
  <w:endnote w:type="continuationSeparator" w:id="0">
    <w:p w14:paraId="63B65C11" w14:textId="77777777" w:rsidR="008874D0" w:rsidRDefault="008874D0" w:rsidP="00390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F5E04" w14:textId="77777777" w:rsidR="008874D0" w:rsidRDefault="008874D0" w:rsidP="003901BE">
      <w:r>
        <w:separator/>
      </w:r>
    </w:p>
  </w:footnote>
  <w:footnote w:type="continuationSeparator" w:id="0">
    <w:p w14:paraId="24EB1F44" w14:textId="77777777" w:rsidR="008874D0" w:rsidRDefault="008874D0" w:rsidP="00390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A74456"/>
    <w:multiLevelType w:val="hybridMultilevel"/>
    <w:tmpl w:val="ACC807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A7E93"/>
    <w:multiLevelType w:val="hybridMultilevel"/>
    <w:tmpl w:val="E510128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2451B"/>
    <w:multiLevelType w:val="hybridMultilevel"/>
    <w:tmpl w:val="75887D86"/>
    <w:lvl w:ilvl="0" w:tplc="E168F9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A7E2D"/>
    <w:multiLevelType w:val="hybridMultilevel"/>
    <w:tmpl w:val="CED66010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zY1NLIwMzUwNrdU0lEKTi0uzszPAykwrAUAi5/OuSwAAAA="/>
  </w:docVars>
  <w:rsids>
    <w:rsidRoot w:val="00E57D06"/>
    <w:rsid w:val="00015323"/>
    <w:rsid w:val="0001796A"/>
    <w:rsid w:val="00097A91"/>
    <w:rsid w:val="000C2913"/>
    <w:rsid w:val="000E52B7"/>
    <w:rsid w:val="00124650"/>
    <w:rsid w:val="00125F19"/>
    <w:rsid w:val="0016477F"/>
    <w:rsid w:val="00166927"/>
    <w:rsid w:val="001F7C30"/>
    <w:rsid w:val="00203F15"/>
    <w:rsid w:val="00212146"/>
    <w:rsid w:val="00266439"/>
    <w:rsid w:val="002714BB"/>
    <w:rsid w:val="00273C78"/>
    <w:rsid w:val="00295699"/>
    <w:rsid w:val="002A47AD"/>
    <w:rsid w:val="0031170A"/>
    <w:rsid w:val="003159D4"/>
    <w:rsid w:val="00323083"/>
    <w:rsid w:val="003901BE"/>
    <w:rsid w:val="003940BD"/>
    <w:rsid w:val="003B2750"/>
    <w:rsid w:val="003D7CEE"/>
    <w:rsid w:val="004022F7"/>
    <w:rsid w:val="004023C5"/>
    <w:rsid w:val="004226F5"/>
    <w:rsid w:val="0043436F"/>
    <w:rsid w:val="0045135E"/>
    <w:rsid w:val="0049266A"/>
    <w:rsid w:val="004A2822"/>
    <w:rsid w:val="004B471D"/>
    <w:rsid w:val="004D3D22"/>
    <w:rsid w:val="004D61E1"/>
    <w:rsid w:val="004E4FF0"/>
    <w:rsid w:val="004F75DF"/>
    <w:rsid w:val="0050693C"/>
    <w:rsid w:val="00510D4E"/>
    <w:rsid w:val="00515901"/>
    <w:rsid w:val="00532616"/>
    <w:rsid w:val="00542B5A"/>
    <w:rsid w:val="005502C6"/>
    <w:rsid w:val="00555649"/>
    <w:rsid w:val="005570FE"/>
    <w:rsid w:val="005614E4"/>
    <w:rsid w:val="00565740"/>
    <w:rsid w:val="005826A6"/>
    <w:rsid w:val="005865C4"/>
    <w:rsid w:val="00592BD2"/>
    <w:rsid w:val="005A021C"/>
    <w:rsid w:val="005A328A"/>
    <w:rsid w:val="005A3F23"/>
    <w:rsid w:val="005A468C"/>
    <w:rsid w:val="005C6FF4"/>
    <w:rsid w:val="005C73B9"/>
    <w:rsid w:val="005D22AE"/>
    <w:rsid w:val="005E453E"/>
    <w:rsid w:val="005E6EDF"/>
    <w:rsid w:val="005F685C"/>
    <w:rsid w:val="00624B5E"/>
    <w:rsid w:val="00632AB0"/>
    <w:rsid w:val="00664B57"/>
    <w:rsid w:val="006670A2"/>
    <w:rsid w:val="00687B33"/>
    <w:rsid w:val="00691536"/>
    <w:rsid w:val="006E681D"/>
    <w:rsid w:val="006F627A"/>
    <w:rsid w:val="007528B7"/>
    <w:rsid w:val="007626A3"/>
    <w:rsid w:val="00770599"/>
    <w:rsid w:val="00780229"/>
    <w:rsid w:val="007A0902"/>
    <w:rsid w:val="007A2B18"/>
    <w:rsid w:val="007D5BD0"/>
    <w:rsid w:val="007F17DA"/>
    <w:rsid w:val="0080003B"/>
    <w:rsid w:val="00801F4B"/>
    <w:rsid w:val="00803C16"/>
    <w:rsid w:val="008118EB"/>
    <w:rsid w:val="00821A09"/>
    <w:rsid w:val="00831E6A"/>
    <w:rsid w:val="00844BF4"/>
    <w:rsid w:val="00854954"/>
    <w:rsid w:val="00856533"/>
    <w:rsid w:val="00875FA3"/>
    <w:rsid w:val="00877E93"/>
    <w:rsid w:val="008874D0"/>
    <w:rsid w:val="008877A7"/>
    <w:rsid w:val="008B1E66"/>
    <w:rsid w:val="008B2863"/>
    <w:rsid w:val="008B3CF5"/>
    <w:rsid w:val="008D4A04"/>
    <w:rsid w:val="008E1F46"/>
    <w:rsid w:val="00993A6F"/>
    <w:rsid w:val="0099734B"/>
    <w:rsid w:val="009A5702"/>
    <w:rsid w:val="009B56CA"/>
    <w:rsid w:val="009D087A"/>
    <w:rsid w:val="009E5116"/>
    <w:rsid w:val="009E630F"/>
    <w:rsid w:val="00A05AF4"/>
    <w:rsid w:val="00A3437A"/>
    <w:rsid w:val="00A47AA8"/>
    <w:rsid w:val="00A63C3F"/>
    <w:rsid w:val="00A83926"/>
    <w:rsid w:val="00A926B5"/>
    <w:rsid w:val="00A95643"/>
    <w:rsid w:val="00AA1B0F"/>
    <w:rsid w:val="00AB3CB3"/>
    <w:rsid w:val="00AB48BD"/>
    <w:rsid w:val="00AB6675"/>
    <w:rsid w:val="00AD1B7D"/>
    <w:rsid w:val="00AE131E"/>
    <w:rsid w:val="00AF3E3F"/>
    <w:rsid w:val="00B02155"/>
    <w:rsid w:val="00B22956"/>
    <w:rsid w:val="00B5028B"/>
    <w:rsid w:val="00B53334"/>
    <w:rsid w:val="00B56D22"/>
    <w:rsid w:val="00B65DD0"/>
    <w:rsid w:val="00B8729C"/>
    <w:rsid w:val="00BB5F93"/>
    <w:rsid w:val="00BD082D"/>
    <w:rsid w:val="00BD7F42"/>
    <w:rsid w:val="00BE16BC"/>
    <w:rsid w:val="00C22A9D"/>
    <w:rsid w:val="00CA53E3"/>
    <w:rsid w:val="00CA7BD9"/>
    <w:rsid w:val="00CC31D9"/>
    <w:rsid w:val="00CE6420"/>
    <w:rsid w:val="00D24BBB"/>
    <w:rsid w:val="00D261A4"/>
    <w:rsid w:val="00D379B1"/>
    <w:rsid w:val="00D42BFA"/>
    <w:rsid w:val="00D472BA"/>
    <w:rsid w:val="00D52736"/>
    <w:rsid w:val="00DA5098"/>
    <w:rsid w:val="00DA5986"/>
    <w:rsid w:val="00DC4A84"/>
    <w:rsid w:val="00DC7C4E"/>
    <w:rsid w:val="00E205A8"/>
    <w:rsid w:val="00E25B7E"/>
    <w:rsid w:val="00E57D06"/>
    <w:rsid w:val="00E60705"/>
    <w:rsid w:val="00E6484D"/>
    <w:rsid w:val="00E81886"/>
    <w:rsid w:val="00E910F9"/>
    <w:rsid w:val="00E95411"/>
    <w:rsid w:val="00EE007A"/>
    <w:rsid w:val="00EE3750"/>
    <w:rsid w:val="00F117B3"/>
    <w:rsid w:val="00F14CC6"/>
    <w:rsid w:val="00F263A1"/>
    <w:rsid w:val="00F345EC"/>
    <w:rsid w:val="00F5096E"/>
    <w:rsid w:val="00F92E53"/>
    <w:rsid w:val="00FB2DAF"/>
    <w:rsid w:val="00FB70C5"/>
    <w:rsid w:val="00FC05B0"/>
    <w:rsid w:val="00FE7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F346AB"/>
  <w15:docId w15:val="{1505DD7E-39CF-4913-85E9-37B75D8C1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1">
    <w:name w:val="heading 1"/>
    <w:basedOn w:val="Normlny"/>
    <w:next w:val="Normlny"/>
    <w:link w:val="Nadpis1Char"/>
    <w:uiPriority w:val="9"/>
    <w:qFormat/>
    <w:rsid w:val="00DA598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80003B"/>
    <w:pPr>
      <w:keepLines/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80003B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901BE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901BE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901BE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901BE"/>
    <w:rPr>
      <w:rFonts w:ascii="Arial" w:eastAsia="Times New Roman" w:hAnsi="Arial" w:cs="Arial"/>
      <w:sz w:val="20"/>
      <w:szCs w:val="20"/>
    </w:rPr>
  </w:style>
  <w:style w:type="paragraph" w:styleId="Odsekzoznamu">
    <w:name w:val="List Paragraph"/>
    <w:basedOn w:val="Normlny"/>
    <w:link w:val="OdsekzoznamuChar"/>
    <w:uiPriority w:val="34"/>
    <w:qFormat/>
    <w:rsid w:val="00097A91"/>
    <w:pPr>
      <w:ind w:left="720"/>
      <w:contextualSpacing/>
    </w:pPr>
  </w:style>
  <w:style w:type="table" w:styleId="Mriekatabuky">
    <w:name w:val="Table Grid"/>
    <w:basedOn w:val="Normlnatabuka"/>
    <w:uiPriority w:val="39"/>
    <w:rsid w:val="00E64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link w:val="Odsekzoznamu"/>
    <w:uiPriority w:val="34"/>
    <w:locked/>
    <w:rsid w:val="00266439"/>
    <w:rPr>
      <w:rFonts w:ascii="Arial" w:eastAsia="Times New Roman" w:hAnsi="Arial" w:cs="Arial"/>
      <w:sz w:val="20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DA59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kaznakomentr">
    <w:name w:val="annotation reference"/>
    <w:basedOn w:val="Predvolenpsmoodseku"/>
    <w:uiPriority w:val="99"/>
    <w:semiHidden/>
    <w:unhideWhenUsed/>
    <w:rsid w:val="0016477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16477F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16477F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16477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16477F"/>
    <w:rPr>
      <w:rFonts w:ascii="Arial" w:eastAsia="Times New Roman" w:hAnsi="Arial" w:cs="Arial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6477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6477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4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ozef Kubinec</cp:lastModifiedBy>
  <cp:revision>2</cp:revision>
  <cp:lastPrinted>2022-04-08T10:42:00Z</cp:lastPrinted>
  <dcterms:created xsi:type="dcterms:W3CDTF">2022-04-08T11:24:00Z</dcterms:created>
  <dcterms:modified xsi:type="dcterms:W3CDTF">2023-04-26T09:05:00Z</dcterms:modified>
</cp:coreProperties>
</file>